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4" w:name="X05dc46ba2fa8438f7cfbadf561563b044c7ee25"/>
    <w:p>
      <w:pPr>
        <w:pStyle w:val="Heading1"/>
      </w:pPr>
      <w:r>
        <w:t xml:space="preserve">Cover Letter for Military Officer Position in Zimbabwe Harare</w:t>
      </w:r>
    </w:p>
    <w:p>
      <w:pPr>
        <w:pStyle w:val="FirstParagraph"/>
      </w:pPr>
      <w:r>
        <w:t xml:space="preserve">Dear [Hiring Manager's Name],</w:t>
      </w:r>
    </w:p>
    <w:p>
      <w:pPr>
        <w:pStyle w:val="BodyText"/>
      </w:pPr>
      <w:r>
        <w:t xml:space="preserve">I am writing to express my sincere interest in the Military Officer position at [Organization/Institution Name] in Zimbabwe Harare. As a dedicated and experienced military professional, I am eager to contribute my expertise, leadership skills, and unwavering commitment to national security and service. This opportunity aligns perfectly with my career goals of serving in a dynamic environment like Zimbabwe Harare, where I can leverage my background to support the nation’s defense objectives and community well-being.</w:t>
      </w:r>
    </w:p>
    <w:p>
      <w:pPr>
        <w:pStyle w:val="BodyText"/>
      </w:pPr>
      <w:r>
        <w:t xml:space="preserve">With [X years] of service in the military, I have honed my abilities in strategic planning, operational execution, and team leadership. My career has been defined by a steadfast commitment to upholding the values of discipline, integrity, and resilience—principles that are essential for any military officer. Having worked in diverse operational settings across Zimbabwe and beyond, I possess a deep understanding of the challenges faced by our armed forces and the critical role they play in safeguarding national sovereignty. In particular, my experience in Harare has equipped me with unique insights into the region’s security landscape, making me well-suited to contribute effectively to your organization.</w:t>
      </w:r>
    </w:p>
    <w:bookmarkStart w:id="20" w:name="why-zimbabwe-harare"/>
    <w:p>
      <w:pPr>
        <w:pStyle w:val="Heading2"/>
      </w:pPr>
      <w:r>
        <w:t xml:space="preserve">Why Zimbabwe Harare?</w:t>
      </w:r>
    </w:p>
    <w:p>
      <w:pPr>
        <w:pStyle w:val="FirstParagraph"/>
      </w:pPr>
      <w:r>
        <w:t xml:space="preserve">Zimbabwe Harare, as the capital city and a hub of political, economic, and cultural activity, demands a robust and responsive military presence. The city’s strategic importance necessitates officers who can navigate complex security scenarios while fostering collaboration with local authorities and communities. My time in Harare has reinforced my belief in the importance of maintaining peace and stability through proactive measures, community engagement, and innovative solutions to emerging threats. I am particularly drawn to this opportunity because it allows me to apply my skills in a setting where every action directly impacts the safety and prosperity of the nation’s people.</w:t>
      </w:r>
    </w:p>
    <w:p>
      <w:pPr>
        <w:pStyle w:val="BodyText"/>
      </w:pPr>
      <w:r>
        <w:t xml:space="preserve">As a Military Officer, I have consistently demonstrated my ability to lead under pressure, make decisive decisions, and inspire teams to achieve shared goals. Whether overseeing training programs, coordinating joint operations with civilian agencies, or mentoring junior personnel, I prioritize excellence and accountability. In Harare, I have witnessed firsthand the value of integrating military expertise with local knowledge to address challenges such as border security, disaster response, and counterterrorism. My track record of successfully managing large-scale missions in high-stakes environments has prepared me to excel in this role.</w:t>
      </w:r>
    </w:p>
    <w:bookmarkEnd w:id="20"/>
    <w:bookmarkStart w:id="21" w:name="key-qualifications-and-achievements"/>
    <w:p>
      <w:pPr>
        <w:pStyle w:val="Heading2"/>
      </w:pPr>
      <w:r>
        <w:t xml:space="preserve">Key Qualifications and Achievements</w:t>
      </w:r>
    </w:p>
    <w:p>
      <w:pPr>
        <w:pStyle w:val="FirstParagraph"/>
      </w:pPr>
      <w:r>
        <w:t xml:space="preserve">My qualifications as a Military Officer include:</w:t>
      </w:r>
    </w:p>
    <w:p>
      <w:pPr>
        <w:numPr>
          <w:ilvl w:val="0"/>
          <w:numId w:val="1001"/>
        </w:numPr>
        <w:pStyle w:val="Compact"/>
      </w:pPr>
      <w:r>
        <w:rPr>
          <w:bCs/>
          <w:b/>
        </w:rPr>
        <w:t xml:space="preserve">Leadership Experience:</w:t>
      </w:r>
      <w:r>
        <w:t xml:space="preserve"> </w:t>
      </w:r>
      <w:r>
        <w:t xml:space="preserve">I have led teams of up to [number] personnel in operational and administrative capacities, ensuring seamless coordination between military units and civilian stakeholders.</w:t>
      </w:r>
    </w:p>
    <w:p>
      <w:pPr>
        <w:numPr>
          <w:ilvl w:val="0"/>
          <w:numId w:val="1001"/>
        </w:numPr>
        <w:pStyle w:val="Compact"/>
      </w:pPr>
      <w:r>
        <w:rPr>
          <w:bCs/>
          <w:b/>
        </w:rPr>
        <w:t xml:space="preserve">Tactical Expertise:</w:t>
      </w:r>
      <w:r>
        <w:t xml:space="preserve"> </w:t>
      </w:r>
      <w:r>
        <w:t xml:space="preserve">My background in [specific areas, e.g., logistics, intelligence, combat operations] has enabled me to develop strategies that enhance mission effectiveness while minimizing risks.</w:t>
      </w:r>
    </w:p>
    <w:p>
      <w:pPr>
        <w:numPr>
          <w:ilvl w:val="0"/>
          <w:numId w:val="1001"/>
        </w:numPr>
        <w:pStyle w:val="Compact"/>
      </w:pPr>
      <w:r>
        <w:rPr>
          <w:bCs/>
          <w:b/>
        </w:rPr>
        <w:t xml:space="preserve">Community Engagement:</w:t>
      </w:r>
      <w:r>
        <w:t xml:space="preserve"> </w:t>
      </w:r>
      <w:r>
        <w:t xml:space="preserve">In Harare, I have spearheaded initiatives to build trust between the military and local communities through outreach programs and public safety campaigns.</w:t>
      </w:r>
    </w:p>
    <w:p>
      <w:pPr>
        <w:numPr>
          <w:ilvl w:val="0"/>
          <w:numId w:val="1001"/>
        </w:numPr>
        <w:pStyle w:val="Compact"/>
      </w:pPr>
      <w:r>
        <w:rPr>
          <w:bCs/>
          <w:b/>
        </w:rPr>
        <w:t xml:space="preserve">Adaptability:</w:t>
      </w:r>
      <w:r>
        <w:t xml:space="preserve"> </w:t>
      </w:r>
      <w:r>
        <w:t xml:space="preserve">I have successfully operated in both urban and rural environments, adapting to evolving challenges while maintaining a focus on long-term objectives.</w:t>
      </w:r>
    </w:p>
    <w:p>
      <w:pPr>
        <w:pStyle w:val="FirstParagraph"/>
      </w:pPr>
      <w:r>
        <w:t xml:space="preserve">One of my most significant achievements was [briefly describe a specific accomplishment, e.g., "leading a cross-border operation that improved security along the Zimbabwe-Mozambique border, resulting in a 40% reduction in illegal activities"]. This experience underscored the importance of collaboration and innovation in addressing security threats. In Harare, I have also worked closely with local authorities to enhance disaster preparedness, ensuring that military resources are effectively deployed during emergencies.</w:t>
      </w:r>
    </w:p>
    <w:bookmarkEnd w:id="21"/>
    <w:bookmarkStart w:id="22" w:name="commitment-to-zimbabwes-vision"/>
    <w:p>
      <w:pPr>
        <w:pStyle w:val="Heading2"/>
      </w:pPr>
      <w:r>
        <w:t xml:space="preserve">Commitment to Zimbabwe's Vision</w:t>
      </w:r>
    </w:p>
    <w:p>
      <w:pPr>
        <w:pStyle w:val="FirstParagraph"/>
      </w:pPr>
      <w:r>
        <w:t xml:space="preserve">Zimbabwe’s vision for a secure and prosperous future requires the dedication of professionals who understand the nation’s unique challenges. As a Military Officer, I am committed to upholding this vision by fostering unity, promoting national resilience, and supporting economic development through security initiatives. In Harare, where rapid urbanization and socio-economic changes present new security dynamics, my ability to analyze complex situations and implement proactive solutions will be an asset.</w:t>
      </w:r>
    </w:p>
    <w:p>
      <w:pPr>
        <w:pStyle w:val="BodyText"/>
      </w:pPr>
      <w:r>
        <w:t xml:space="preserve">I am particularly inspired by the Zimbabwe Defense Forces’ (ZDF) efforts to modernize their capabilities while maintaining a strong connection with the people. My experience aligns with these goals, as I have always prioritized the welfare of both soldiers and civilians. For instance, during my tenure in Harare, I initiated a program to provide vocational training to former combatants, helping them reintegrate into society and contribute to national development.</w:t>
      </w:r>
    </w:p>
    <w:bookmarkEnd w:id="22"/>
    <w:bookmarkStart w:id="23" w:name="why-me"/>
    <w:p>
      <w:pPr>
        <w:pStyle w:val="Heading2"/>
      </w:pPr>
      <w:r>
        <w:t xml:space="preserve">Why Me?</w:t>
      </w:r>
    </w:p>
    <w:p>
      <w:pPr>
        <w:pStyle w:val="FirstParagraph"/>
      </w:pPr>
      <w:r>
        <w:t xml:space="preserve">Choosing me for this Military Officer position in Zimbabwe Harare would bring a candidate who combines technical proficiency with a deep sense of duty. My ability to balance operational demands with a focus on human-centric solutions ensures that I can address both immediate challenges and long-term goals. I am confident that my experience, adaptability, and passion for service will enable me to make meaningful contributions to your organization.</w:t>
      </w:r>
    </w:p>
    <w:p>
      <w:pPr>
        <w:pStyle w:val="BodyText"/>
      </w:pPr>
      <w:r>
        <w:t xml:space="preserve">I would welcome the opportunity to discuss how my background and skills align with your needs. Thank you for considering my application. I look forward to the possibility of contributing to the continued success of [Organization/Institution Name] in Zimbabwe Harare.</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Zimbabwe Harare</dc:title>
  <dc:creator/>
  <dc:language>en</dc:language>
  <cp:keywords/>
  <dcterms:created xsi:type="dcterms:W3CDTF">2025-12-11T00:24:23Z</dcterms:created>
  <dcterms:modified xsi:type="dcterms:W3CDTF">2025-12-11T00:24:23Z</dcterms:modified>
</cp:coreProperties>
</file>

<file path=docProps/custom.xml><?xml version="1.0" encoding="utf-8"?>
<Properties xmlns="http://schemas.openxmlformats.org/officeDocument/2006/custom-properties" xmlns:vt="http://schemas.openxmlformats.org/officeDocument/2006/docPropsVTypes"/>
</file>